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996" w:rsidRDefault="00213996" w:rsidP="0009150F">
      <w:pPr>
        <w:pStyle w:val="TOCHeading"/>
        <w:jc w:val="center"/>
        <w:rPr>
          <w:b/>
          <w:sz w:val="48"/>
        </w:rPr>
      </w:pPr>
    </w:p>
    <w:p w:rsidR="00213996" w:rsidRDefault="00213996" w:rsidP="0009150F">
      <w:pPr>
        <w:pStyle w:val="TOCHeading"/>
        <w:jc w:val="center"/>
        <w:rPr>
          <w:b/>
          <w:sz w:val="48"/>
        </w:rPr>
      </w:pPr>
    </w:p>
    <w:p w:rsidR="00213996" w:rsidRDefault="00213996" w:rsidP="0009150F">
      <w:pPr>
        <w:pStyle w:val="TOCHeading"/>
        <w:jc w:val="center"/>
        <w:rPr>
          <w:b/>
          <w:sz w:val="48"/>
        </w:rPr>
      </w:pPr>
    </w:p>
    <w:p w:rsidR="00213996" w:rsidRDefault="00213996" w:rsidP="0009150F">
      <w:pPr>
        <w:pStyle w:val="TOCHeading"/>
        <w:jc w:val="center"/>
        <w:rPr>
          <w:b/>
          <w:sz w:val="48"/>
        </w:rPr>
      </w:pPr>
    </w:p>
    <w:p w:rsidR="00213996" w:rsidRDefault="00213996" w:rsidP="0009150F">
      <w:pPr>
        <w:pStyle w:val="TOCHeading"/>
        <w:jc w:val="center"/>
        <w:rPr>
          <w:b/>
          <w:sz w:val="48"/>
        </w:rPr>
      </w:pPr>
    </w:p>
    <w:p w:rsidR="0009150F" w:rsidRPr="0009150F" w:rsidRDefault="0009150F" w:rsidP="0009150F">
      <w:pPr>
        <w:pStyle w:val="TOCHeading"/>
        <w:jc w:val="center"/>
        <w:rPr>
          <w:b/>
          <w:sz w:val="48"/>
        </w:rPr>
      </w:pPr>
      <w:r w:rsidRPr="0009150F">
        <w:rPr>
          <w:b/>
          <w:sz w:val="48"/>
        </w:rPr>
        <w:t>Developer Manual</w:t>
      </w:r>
    </w:p>
    <w:p w:rsidR="0009150F" w:rsidRDefault="0009150F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084727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bookmarkStart w:id="0" w:name="_GoBack" w:displacedByCustomXml="prev"/>
        <w:p w:rsidR="0009150F" w:rsidRDefault="0009150F">
          <w:pPr>
            <w:pStyle w:val="TOCHeading"/>
          </w:pPr>
          <w:r>
            <w:t>Contents</w:t>
          </w:r>
        </w:p>
        <w:p w:rsidR="00A91BC1" w:rsidRDefault="0009150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1962368" w:history="1">
            <w:r w:rsidR="00A91BC1" w:rsidRPr="00926FDF">
              <w:rPr>
                <w:rStyle w:val="Hyperlink"/>
                <w:b/>
                <w:noProof/>
              </w:rPr>
              <w:t>System Requirements</w:t>
            </w:r>
            <w:r w:rsidR="00A91BC1">
              <w:rPr>
                <w:noProof/>
                <w:webHidden/>
              </w:rPr>
              <w:tab/>
            </w:r>
            <w:r w:rsidR="00A91BC1">
              <w:rPr>
                <w:noProof/>
                <w:webHidden/>
              </w:rPr>
              <w:fldChar w:fldCharType="begin"/>
            </w:r>
            <w:r w:rsidR="00A91BC1">
              <w:rPr>
                <w:noProof/>
                <w:webHidden/>
              </w:rPr>
              <w:instrText xml:space="preserve"> PAGEREF _Toc531962368 \h </w:instrText>
            </w:r>
            <w:r w:rsidR="00A91BC1">
              <w:rPr>
                <w:noProof/>
                <w:webHidden/>
              </w:rPr>
            </w:r>
            <w:r w:rsidR="00A91BC1">
              <w:rPr>
                <w:noProof/>
                <w:webHidden/>
              </w:rPr>
              <w:fldChar w:fldCharType="separate"/>
            </w:r>
            <w:r w:rsidR="00A91BC1">
              <w:rPr>
                <w:noProof/>
                <w:webHidden/>
              </w:rPr>
              <w:t>3</w:t>
            </w:r>
            <w:r w:rsidR="00A91BC1">
              <w:rPr>
                <w:noProof/>
                <w:webHidden/>
              </w:rPr>
              <w:fldChar w:fldCharType="end"/>
            </w:r>
          </w:hyperlink>
        </w:p>
        <w:p w:rsidR="00A91BC1" w:rsidRDefault="00A91BC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962369" w:history="1">
            <w:r w:rsidRPr="00926FDF">
              <w:rPr>
                <w:rStyle w:val="Hyperlink"/>
                <w:b/>
                <w:noProof/>
              </w:rPr>
              <w:t>Tools and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962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1BC1" w:rsidRDefault="00A91BC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962370" w:history="1">
            <w:r w:rsidRPr="00926FDF">
              <w:rPr>
                <w:rStyle w:val="Hyperlink"/>
                <w:b/>
                <w:noProof/>
              </w:rPr>
              <w:t>Installation 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962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1BC1" w:rsidRDefault="00A91B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962371" w:history="1">
            <w:r w:rsidRPr="00926FDF">
              <w:rPr>
                <w:rStyle w:val="Hyperlink"/>
                <w:b/>
                <w:noProof/>
              </w:rPr>
              <w:t>Python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962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1BC1" w:rsidRDefault="00A91B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962372" w:history="1">
            <w:r w:rsidRPr="00926FDF">
              <w:rPr>
                <w:rStyle w:val="Hyperlink"/>
                <w:b/>
                <w:noProof/>
              </w:rPr>
              <w:t>NodeJS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962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1BC1" w:rsidRDefault="00A91B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962373" w:history="1">
            <w:r w:rsidRPr="00926FDF">
              <w:rPr>
                <w:rStyle w:val="Hyperlink"/>
                <w:b/>
                <w:noProof/>
              </w:rPr>
              <w:t>Twitter Developer Accou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962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1BC1" w:rsidRDefault="00A91BC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31962374" w:history="1">
            <w:r w:rsidRPr="00926FDF">
              <w:rPr>
                <w:rStyle w:val="Hyperlink"/>
                <w:b/>
                <w:noProof/>
              </w:rPr>
              <w:t>Steps for exec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962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9150F" w:rsidRDefault="0009150F">
          <w:r>
            <w:rPr>
              <w:b/>
              <w:bCs/>
              <w:noProof/>
            </w:rPr>
            <w:fldChar w:fldCharType="end"/>
          </w:r>
        </w:p>
        <w:bookmarkEnd w:id="0" w:displacedByCustomXml="next"/>
      </w:sdtContent>
    </w:sdt>
    <w:p w:rsidR="00515D92" w:rsidRPr="00C27A04" w:rsidRDefault="00515D92" w:rsidP="00C53711"/>
    <w:p w:rsidR="00C27A04" w:rsidRDefault="00C27A04">
      <w:pPr>
        <w:rPr>
          <w:rFonts w:asciiTheme="majorHAnsi" w:eastAsiaTheme="majorEastAsia" w:hAnsiTheme="majorHAnsi" w:cstheme="majorBidi"/>
          <w:b/>
          <w:color w:val="2E74B5" w:themeColor="accent1" w:themeShade="BF"/>
          <w:sz w:val="32"/>
          <w:szCs w:val="32"/>
        </w:rPr>
      </w:pPr>
      <w:r>
        <w:rPr>
          <w:b/>
        </w:rPr>
        <w:br w:type="page"/>
      </w:r>
    </w:p>
    <w:p w:rsidR="00C53711" w:rsidRPr="00C27A04" w:rsidRDefault="00C53711" w:rsidP="00C27A04">
      <w:pPr>
        <w:pStyle w:val="Heading1"/>
        <w:rPr>
          <w:b/>
        </w:rPr>
      </w:pPr>
      <w:bookmarkStart w:id="1" w:name="_Toc531883717"/>
      <w:bookmarkStart w:id="2" w:name="_Toc531962368"/>
      <w:r w:rsidRPr="00C27A04">
        <w:rPr>
          <w:b/>
        </w:rPr>
        <w:lastRenderedPageBreak/>
        <w:t>System Requirements</w:t>
      </w:r>
      <w:bookmarkEnd w:id="1"/>
      <w:bookmarkEnd w:id="2"/>
    </w:p>
    <w:p w:rsidR="00C53711" w:rsidRDefault="00C53711" w:rsidP="00C53711">
      <w:pPr>
        <w:pStyle w:val="ListParagraph"/>
        <w:rPr>
          <w:b/>
          <w:color w:val="0070C0"/>
        </w:rPr>
      </w:pPr>
    </w:p>
    <w:p w:rsidR="00C53711" w:rsidRPr="00C53711" w:rsidRDefault="00C53711" w:rsidP="00C53711">
      <w:pPr>
        <w:pStyle w:val="ListParagraph"/>
        <w:rPr>
          <w:b/>
          <w:color w:val="0070C0"/>
        </w:rPr>
      </w:pPr>
      <w:r w:rsidRPr="00C53711">
        <w:rPr>
          <w:b/>
          <w:color w:val="0070C0"/>
        </w:rPr>
        <w:t>Recommended System Requirements</w:t>
      </w:r>
    </w:p>
    <w:p w:rsidR="00C53711" w:rsidRDefault="00C53711" w:rsidP="00C53711">
      <w:pPr>
        <w:pStyle w:val="ListParagraph"/>
      </w:pPr>
      <w:r>
        <w:t>Processors:</w:t>
      </w:r>
    </w:p>
    <w:p w:rsidR="00C53711" w:rsidRDefault="00C53711" w:rsidP="00C53711">
      <w:pPr>
        <w:pStyle w:val="ListParagraph"/>
        <w:numPr>
          <w:ilvl w:val="0"/>
          <w:numId w:val="7"/>
        </w:numPr>
      </w:pPr>
      <w:r>
        <w:t>Intel® Core™ i5 processor 4300M at 2.60 GHz or 2.59 GHz (1 socket, 2 cores, 2 threads per core), 8 GB of DRAM</w:t>
      </w:r>
    </w:p>
    <w:p w:rsidR="00C53711" w:rsidRDefault="00C53711" w:rsidP="00C53711">
      <w:pPr>
        <w:pStyle w:val="ListParagraph"/>
        <w:numPr>
          <w:ilvl w:val="0"/>
          <w:numId w:val="7"/>
        </w:numPr>
      </w:pPr>
      <w:r>
        <w:t>Intel® Xeon® processor E5-2698 v3 at 2.30 GHz (2 sockets, 16 cores each, 1 thread per core), 64 GB of DRAM</w:t>
      </w:r>
    </w:p>
    <w:p w:rsidR="00C53711" w:rsidRDefault="00C53711" w:rsidP="00C53711">
      <w:pPr>
        <w:pStyle w:val="ListParagraph"/>
        <w:numPr>
          <w:ilvl w:val="0"/>
          <w:numId w:val="7"/>
        </w:numPr>
      </w:pPr>
      <w:r>
        <w:t>Intel® Xeon Phi™ processor 7210 at 1.30 GHz (1 socket, 64 cores, 4 threads per core), 32 GB of DRAM, 16 GB of MCDRAM (flat mode enabled)</w:t>
      </w:r>
    </w:p>
    <w:p w:rsidR="00C53711" w:rsidRDefault="00C53711" w:rsidP="00C53711">
      <w:pPr>
        <w:pStyle w:val="ListParagraph"/>
      </w:pPr>
      <w:r>
        <w:t>Disk space: 2 to 3 GB</w:t>
      </w:r>
    </w:p>
    <w:p w:rsidR="00C53711" w:rsidRDefault="00C53711" w:rsidP="00C53711">
      <w:pPr>
        <w:pStyle w:val="ListParagraph"/>
      </w:pPr>
      <w:r>
        <w:t>Operating systems: Windows® 10, macOS*, and Linux*</w:t>
      </w:r>
    </w:p>
    <w:p w:rsidR="00C53711" w:rsidRDefault="00C53711" w:rsidP="00C53711">
      <w:pPr>
        <w:pStyle w:val="ListParagraph"/>
      </w:pPr>
      <w:r>
        <w:t xml:space="preserve"> </w:t>
      </w:r>
    </w:p>
    <w:p w:rsidR="00C53711" w:rsidRPr="00C53711" w:rsidRDefault="00C53711" w:rsidP="00C53711">
      <w:pPr>
        <w:pStyle w:val="ListParagraph"/>
        <w:rPr>
          <w:b/>
          <w:color w:val="0070C0"/>
        </w:rPr>
      </w:pPr>
      <w:r w:rsidRPr="00C53711">
        <w:rPr>
          <w:b/>
          <w:color w:val="0070C0"/>
        </w:rPr>
        <w:t>Minimum System Requirements</w:t>
      </w:r>
    </w:p>
    <w:p w:rsidR="00C53711" w:rsidRDefault="00C53711" w:rsidP="00C53711">
      <w:pPr>
        <w:pStyle w:val="ListParagraph"/>
      </w:pPr>
      <w:r>
        <w:t>Processors: Intel Atom® processor or Intel® Core™ i3 processor</w:t>
      </w:r>
    </w:p>
    <w:p w:rsidR="00C53711" w:rsidRDefault="00C53711" w:rsidP="00C53711">
      <w:pPr>
        <w:pStyle w:val="ListParagraph"/>
      </w:pPr>
      <w:r>
        <w:t>Disk space: 1 GB</w:t>
      </w:r>
    </w:p>
    <w:p w:rsidR="00C53711" w:rsidRDefault="00C53711" w:rsidP="00C53711">
      <w:pPr>
        <w:pStyle w:val="ListParagraph"/>
      </w:pPr>
      <w:r>
        <w:t>Operating systems: Windows* 7 or later, macOS, and Linux</w:t>
      </w:r>
    </w:p>
    <w:p w:rsidR="00C53711" w:rsidRPr="00C53711" w:rsidRDefault="00C53711" w:rsidP="00C53711">
      <w:pPr>
        <w:pStyle w:val="ListParagraph"/>
        <w:ind w:left="1440"/>
      </w:pPr>
    </w:p>
    <w:p w:rsidR="00C53711" w:rsidRPr="00C27A04" w:rsidRDefault="00C53711" w:rsidP="00C27A04">
      <w:pPr>
        <w:pStyle w:val="Heading1"/>
        <w:rPr>
          <w:b/>
        </w:rPr>
      </w:pPr>
      <w:bookmarkStart w:id="3" w:name="_Toc531883718"/>
      <w:bookmarkStart w:id="4" w:name="_Toc531962369"/>
      <w:r w:rsidRPr="00C27A04">
        <w:rPr>
          <w:b/>
        </w:rPr>
        <w:t>Tools and Technologies</w:t>
      </w:r>
      <w:bookmarkEnd w:id="3"/>
      <w:bookmarkEnd w:id="4"/>
    </w:p>
    <w:p w:rsidR="00C53711" w:rsidRDefault="003D62FE" w:rsidP="003D62FE">
      <w:pPr>
        <w:pStyle w:val="ListParagraph"/>
        <w:numPr>
          <w:ilvl w:val="0"/>
          <w:numId w:val="10"/>
        </w:numPr>
      </w:pPr>
      <w:r w:rsidRPr="003D62FE">
        <w:t>Python</w:t>
      </w:r>
      <w:r>
        <w:t xml:space="preserve"> -  3.6.X</w:t>
      </w:r>
    </w:p>
    <w:p w:rsidR="003D62FE" w:rsidRDefault="003D62FE" w:rsidP="003D62FE">
      <w:pPr>
        <w:pStyle w:val="ListParagraph"/>
        <w:numPr>
          <w:ilvl w:val="0"/>
          <w:numId w:val="10"/>
        </w:numPr>
      </w:pPr>
      <w:r>
        <w:t>Google Docs</w:t>
      </w:r>
    </w:p>
    <w:p w:rsidR="003D62FE" w:rsidRDefault="003D62FE" w:rsidP="003D62FE">
      <w:pPr>
        <w:pStyle w:val="ListParagraph"/>
        <w:numPr>
          <w:ilvl w:val="0"/>
          <w:numId w:val="10"/>
        </w:numPr>
      </w:pPr>
      <w:r>
        <w:t>Microsoft Visual Studio Code</w:t>
      </w:r>
    </w:p>
    <w:p w:rsidR="003D62FE" w:rsidRDefault="003D62FE" w:rsidP="003D62FE">
      <w:pPr>
        <w:pStyle w:val="ListParagraph"/>
        <w:numPr>
          <w:ilvl w:val="0"/>
          <w:numId w:val="10"/>
        </w:numPr>
      </w:pPr>
      <w:r>
        <w:t>Python packages</w:t>
      </w:r>
    </w:p>
    <w:p w:rsidR="003D62FE" w:rsidRDefault="003D62FE" w:rsidP="003D62FE">
      <w:pPr>
        <w:pStyle w:val="ListParagraph"/>
        <w:numPr>
          <w:ilvl w:val="1"/>
          <w:numId w:val="10"/>
        </w:numPr>
      </w:pPr>
      <w:r>
        <w:t>Tweepy – 3.6.0</w:t>
      </w:r>
    </w:p>
    <w:p w:rsidR="003D62FE" w:rsidRDefault="003D62FE" w:rsidP="003D62FE">
      <w:pPr>
        <w:pStyle w:val="ListParagraph"/>
        <w:numPr>
          <w:ilvl w:val="1"/>
          <w:numId w:val="10"/>
        </w:numPr>
      </w:pPr>
      <w:r>
        <w:t xml:space="preserve">Twarc – 1.6.1 </w:t>
      </w:r>
    </w:p>
    <w:p w:rsidR="003D62FE" w:rsidRPr="003D62FE" w:rsidRDefault="003D62FE" w:rsidP="0009150F">
      <w:pPr>
        <w:pStyle w:val="ListParagraph"/>
        <w:numPr>
          <w:ilvl w:val="1"/>
          <w:numId w:val="10"/>
        </w:numPr>
      </w:pPr>
      <w:r>
        <w:t>NLTK - 3.3</w:t>
      </w:r>
    </w:p>
    <w:p w:rsidR="00C53711" w:rsidRPr="00C27A04" w:rsidRDefault="00C53711" w:rsidP="00C27A04">
      <w:pPr>
        <w:pStyle w:val="Heading1"/>
        <w:rPr>
          <w:b/>
        </w:rPr>
      </w:pPr>
      <w:bookmarkStart w:id="5" w:name="_Toc531883719"/>
      <w:bookmarkStart w:id="6" w:name="_Toc531962370"/>
      <w:r w:rsidRPr="00C27A04">
        <w:rPr>
          <w:b/>
        </w:rPr>
        <w:t>Installation Instructions</w:t>
      </w:r>
      <w:bookmarkEnd w:id="5"/>
      <w:bookmarkEnd w:id="6"/>
    </w:p>
    <w:p w:rsidR="00C41EAF" w:rsidRPr="00CE074D" w:rsidRDefault="00C41EAF" w:rsidP="00C27A04">
      <w:pPr>
        <w:pStyle w:val="Heading2"/>
        <w:ind w:firstLine="405"/>
        <w:rPr>
          <w:b/>
          <w:color w:val="auto"/>
          <w:u w:val="single"/>
        </w:rPr>
      </w:pPr>
      <w:bookmarkStart w:id="7" w:name="_Toc531883720"/>
      <w:bookmarkStart w:id="8" w:name="_Toc531962371"/>
      <w:r w:rsidRPr="00CE074D">
        <w:rPr>
          <w:b/>
          <w:color w:val="auto"/>
          <w:u w:val="single"/>
        </w:rPr>
        <w:t>Python</w:t>
      </w:r>
      <w:r w:rsidR="00C27A04" w:rsidRPr="00CE074D">
        <w:rPr>
          <w:b/>
          <w:color w:val="auto"/>
          <w:u w:val="single"/>
        </w:rPr>
        <w:t xml:space="preserve"> Installation</w:t>
      </w:r>
      <w:bookmarkEnd w:id="7"/>
      <w:bookmarkEnd w:id="8"/>
    </w:p>
    <w:p w:rsidR="00C41EAF" w:rsidRPr="00C41EAF" w:rsidRDefault="00C41EAF" w:rsidP="00C41EAF">
      <w:pPr>
        <w:pStyle w:val="Default"/>
        <w:numPr>
          <w:ilvl w:val="0"/>
          <w:numId w:val="1"/>
        </w:numPr>
        <w:rPr>
          <w:rFonts w:cstheme="minorHAnsi"/>
          <w:b/>
          <w:bCs/>
          <w:sz w:val="28"/>
          <w:szCs w:val="28"/>
          <w:u w:val="single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Go to Link: </w:t>
      </w:r>
      <w:hyperlink r:id="rId8" w:history="1">
        <w:r w:rsidRPr="00C41EAF">
          <w:rPr>
            <w:rStyle w:val="Hyperlink"/>
            <w:rFonts w:asciiTheme="minorHAnsi" w:hAnsiTheme="minorHAnsi" w:cstheme="minorHAnsi"/>
            <w:sz w:val="22"/>
            <w:szCs w:val="22"/>
          </w:rPr>
          <w:t>https://www.python.org/getit/</w:t>
        </w:r>
      </w:hyperlink>
    </w:p>
    <w:p w:rsidR="00C41EAF" w:rsidRDefault="00C41EAF" w:rsidP="005F0168">
      <w:pPr>
        <w:pStyle w:val="Default"/>
        <w:ind w:left="405"/>
        <w:jc w:val="center"/>
        <w:rPr>
          <w:rFonts w:cstheme="minorHAnsi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567C9B59" wp14:editId="0012BF77">
            <wp:extent cx="4985864" cy="217385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6366" cy="218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C41EAF" w:rsidRDefault="00C41EAF" w:rsidP="00C41EAF">
      <w:pPr>
        <w:pStyle w:val="Default"/>
        <w:ind w:left="405"/>
        <w:rPr>
          <w:rFonts w:cstheme="minorHAnsi"/>
          <w:b/>
          <w:bCs/>
          <w:sz w:val="28"/>
          <w:szCs w:val="28"/>
          <w:u w:val="single"/>
        </w:rPr>
      </w:pPr>
    </w:p>
    <w:p w:rsidR="00C41EAF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Click on the Download the </w:t>
      </w:r>
      <w:r>
        <w:rPr>
          <w:rFonts w:asciiTheme="minorHAnsi" w:hAnsiTheme="minorHAnsi" w:cstheme="minorHAnsi"/>
          <w:sz w:val="22"/>
          <w:szCs w:val="22"/>
        </w:rPr>
        <w:t>Python 3.6.5</w:t>
      </w:r>
      <w:r w:rsidRPr="00C41EAF">
        <w:rPr>
          <w:rFonts w:asciiTheme="minorHAnsi" w:hAnsiTheme="minorHAnsi" w:cstheme="minorHAnsi"/>
          <w:sz w:val="22"/>
          <w:szCs w:val="22"/>
        </w:rPr>
        <w:t xml:space="preserve"> button</w:t>
      </w:r>
      <w:r>
        <w:rPr>
          <w:rFonts w:ascii="Times New Roman" w:hAnsi="Times New Roman" w:cs="Times New Roman"/>
        </w:rPr>
        <w:t>.</w:t>
      </w:r>
    </w:p>
    <w:p w:rsidR="00C41EAF" w:rsidRPr="00C41EAF" w:rsidRDefault="00C41EAF" w:rsidP="00C41EAF">
      <w:pPr>
        <w:pStyle w:val="Default"/>
        <w:ind w:left="765"/>
        <w:rPr>
          <w:rFonts w:ascii="Times New Roman" w:hAnsi="Times New Roman" w:cs="Times New Roman"/>
        </w:rPr>
      </w:pPr>
    </w:p>
    <w:p w:rsidR="00C41EAF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41EAF">
        <w:rPr>
          <w:rFonts w:asciiTheme="minorHAnsi" w:hAnsiTheme="minorHAnsi" w:cstheme="minorHAnsi"/>
          <w:sz w:val="22"/>
          <w:szCs w:val="22"/>
        </w:rPr>
        <w:t>A file starts downloading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41EAF" w:rsidRDefault="00C41EAF" w:rsidP="00E0328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E0328A" w:rsidRPr="00E0328A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E0328A">
        <w:rPr>
          <w:rFonts w:asciiTheme="minorHAnsi" w:hAnsiTheme="minorHAnsi" w:cstheme="minorHAnsi"/>
          <w:sz w:val="22"/>
          <w:szCs w:val="22"/>
        </w:rPr>
        <w:t xml:space="preserve">Open the downloaded file </w:t>
      </w:r>
    </w:p>
    <w:p w:rsidR="00C41EAF" w:rsidRPr="00C41EAF" w:rsidRDefault="00C41EAF" w:rsidP="00C41EAF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E0328A" w:rsidRPr="00E0328A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ark Add python 3.6 to PATH option and click on </w:t>
      </w:r>
      <w:r w:rsidRPr="00E0328A">
        <w:rPr>
          <w:rFonts w:asciiTheme="minorHAnsi" w:hAnsiTheme="minorHAnsi" w:cstheme="minorHAnsi"/>
          <w:b/>
          <w:sz w:val="22"/>
          <w:szCs w:val="22"/>
        </w:rPr>
        <w:t>Install now</w:t>
      </w:r>
    </w:p>
    <w:p w:rsidR="00E0328A" w:rsidRDefault="00E0328A" w:rsidP="005F0168">
      <w:pPr>
        <w:pStyle w:val="Default"/>
        <w:ind w:left="765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76DB918" wp14:editId="60EE6879">
            <wp:extent cx="5440166" cy="336232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4711" cy="3365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fter successful installation you will see below screen</w:t>
      </w:r>
    </w:p>
    <w:p w:rsidR="00E0328A" w:rsidRDefault="00E0328A" w:rsidP="005F0168">
      <w:pPr>
        <w:pStyle w:val="Default"/>
        <w:ind w:left="765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1B23104" wp14:editId="7F9A4C37">
            <wp:extent cx="5524500" cy="2752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76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Default="00E0328A" w:rsidP="00E0328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E0328A" w:rsidRPr="005F0168" w:rsidRDefault="00E0328A" w:rsidP="00E0328A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Open GitBash terminal or Command prompt anywhere on desktop and check the version by entering command </w:t>
      </w:r>
      <w:r w:rsidR="005F0168">
        <w:rPr>
          <w:sz w:val="22"/>
          <w:szCs w:val="22"/>
        </w:rPr>
        <w:t xml:space="preserve"> </w:t>
      </w:r>
      <w:r w:rsidR="005F0168" w:rsidRPr="005F0168">
        <w:rPr>
          <w:b/>
          <w:sz w:val="22"/>
          <w:szCs w:val="22"/>
        </w:rPr>
        <w:t xml:space="preserve">python </w:t>
      </w:r>
      <w:r w:rsidR="005F0168">
        <w:rPr>
          <w:b/>
          <w:sz w:val="22"/>
          <w:szCs w:val="22"/>
        </w:rPr>
        <w:t>–</w:t>
      </w:r>
      <w:r w:rsidR="005F0168" w:rsidRPr="005F0168">
        <w:rPr>
          <w:b/>
          <w:sz w:val="22"/>
          <w:szCs w:val="22"/>
        </w:rPr>
        <w:t>version</w:t>
      </w:r>
    </w:p>
    <w:p w:rsidR="005F0168" w:rsidRDefault="005F0168" w:rsidP="005F0168">
      <w:pPr>
        <w:pStyle w:val="Default"/>
        <w:ind w:left="765"/>
        <w:jc w:val="center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45828F0" wp14:editId="23EEAB40">
            <wp:extent cx="4791075" cy="23431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C27A04" w:rsidRDefault="00C27A04" w:rsidP="005F0168">
      <w:pPr>
        <w:pStyle w:val="Default"/>
        <w:ind w:left="765"/>
        <w:jc w:val="center"/>
        <w:rPr>
          <w:sz w:val="22"/>
          <w:szCs w:val="22"/>
        </w:rPr>
      </w:pPr>
    </w:p>
    <w:p w:rsidR="00E0328A" w:rsidRPr="00C41EAF" w:rsidRDefault="00E0328A" w:rsidP="00E0328A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C53711" w:rsidRPr="00CE074D" w:rsidRDefault="00C41EAF" w:rsidP="00CE074D">
      <w:pPr>
        <w:pStyle w:val="Heading2"/>
        <w:ind w:firstLine="405"/>
        <w:rPr>
          <w:b/>
          <w:color w:val="auto"/>
          <w:u w:val="single"/>
        </w:rPr>
      </w:pPr>
      <w:bookmarkStart w:id="9" w:name="_Toc531883721"/>
      <w:bookmarkStart w:id="10" w:name="_Toc531962372"/>
      <w:r w:rsidRPr="00CE074D">
        <w:rPr>
          <w:b/>
          <w:color w:val="auto"/>
          <w:u w:val="single"/>
        </w:rPr>
        <w:t xml:space="preserve">NodeJS </w:t>
      </w:r>
      <w:r w:rsidR="00CE074D">
        <w:rPr>
          <w:b/>
          <w:color w:val="auto"/>
          <w:u w:val="single"/>
        </w:rPr>
        <w:t>Installation</w:t>
      </w:r>
      <w:bookmarkEnd w:id="9"/>
      <w:bookmarkEnd w:id="10"/>
    </w:p>
    <w:p w:rsidR="00C53711" w:rsidRPr="00C53711" w:rsidRDefault="00C53711" w:rsidP="00C53711">
      <w:pPr>
        <w:pStyle w:val="Default"/>
        <w:ind w:firstLine="405"/>
        <w:rPr>
          <w:rFonts w:cstheme="minorHAnsi"/>
          <w:b/>
          <w:bCs/>
          <w:sz w:val="28"/>
          <w:szCs w:val="28"/>
        </w:rPr>
      </w:pPr>
    </w:p>
    <w:p w:rsidR="00C41EAF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Go to Link: </w:t>
      </w:r>
      <w:hyperlink r:id="rId13" w:history="1">
        <w:r w:rsidRPr="00CB7740">
          <w:rPr>
            <w:rStyle w:val="Hyperlink"/>
            <w:rFonts w:asciiTheme="minorHAnsi" w:hAnsiTheme="minorHAnsi" w:cstheme="minorHAnsi"/>
            <w:sz w:val="22"/>
            <w:szCs w:val="22"/>
          </w:rPr>
          <w:t>https://nodejs.org/en/download/</w:t>
        </w:r>
      </w:hyperlink>
      <w:r w:rsidRPr="00C41EA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41EAF" w:rsidRDefault="00C41EAF" w:rsidP="005F0168">
      <w:pPr>
        <w:pStyle w:val="Default"/>
        <w:ind w:left="765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25DBB15" wp14:editId="50DEF0DD">
            <wp:extent cx="5743575" cy="33413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5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C41EAF" w:rsidRDefault="00C41EAF" w:rsidP="00C41EAF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C41EAF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Select Windows Installer and you will be able to notice a file starts downloading. </w:t>
      </w:r>
    </w:p>
    <w:p w:rsidR="00C41EAF" w:rsidRPr="00C41EAF" w:rsidRDefault="00C41EAF" w:rsidP="00C41EAF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C41EAF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41EAF">
        <w:rPr>
          <w:rFonts w:cstheme="minorHAnsi"/>
          <w:color w:val="000000"/>
        </w:rPr>
        <w:t xml:space="preserve">Open and setup the downloaded file. </w:t>
      </w:r>
    </w:p>
    <w:p w:rsidR="00C41EAF" w:rsidRDefault="00C41EAF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  <w:r>
        <w:rPr>
          <w:noProof/>
        </w:rPr>
        <w:drawing>
          <wp:inline distT="0" distB="0" distL="0" distR="0" wp14:anchorId="13E7F949" wp14:editId="45532EE0">
            <wp:extent cx="4686300" cy="3162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8581" cy="31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Default="00C53711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</w:p>
    <w:p w:rsidR="00C41EAF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41EAF">
        <w:rPr>
          <w:rFonts w:cstheme="minorHAnsi"/>
          <w:color w:val="000000"/>
        </w:rPr>
        <w:t xml:space="preserve">Proceed till you install the NodeJS </w:t>
      </w:r>
    </w:p>
    <w:p w:rsidR="00C41EAF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  <w:r>
        <w:rPr>
          <w:noProof/>
        </w:rPr>
        <w:lastRenderedPageBreak/>
        <w:drawing>
          <wp:inline distT="0" distB="0" distL="0" distR="0" wp14:anchorId="4CFDE548" wp14:editId="4351E6E7">
            <wp:extent cx="3829050" cy="22925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415" cy="230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  <w:r>
        <w:rPr>
          <w:noProof/>
        </w:rPr>
        <w:drawing>
          <wp:inline distT="0" distB="0" distL="0" distR="0" wp14:anchorId="2B997D0B" wp14:editId="3A5EDD26">
            <wp:extent cx="3848100" cy="231740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72609" cy="233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C41EAF" w:rsidRDefault="00C41EAF" w:rsidP="00C41EAF">
      <w:pPr>
        <w:pStyle w:val="ListParagraph"/>
        <w:autoSpaceDE w:val="0"/>
        <w:autoSpaceDN w:val="0"/>
        <w:adjustRightInd w:val="0"/>
        <w:spacing w:after="0" w:line="240" w:lineRule="auto"/>
        <w:ind w:left="765"/>
        <w:rPr>
          <w:rFonts w:cstheme="minorHAnsi"/>
          <w:color w:val="000000"/>
        </w:rPr>
      </w:pPr>
    </w:p>
    <w:p w:rsidR="00C41EAF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41EAF">
        <w:rPr>
          <w:rFonts w:cstheme="minorHAnsi"/>
          <w:color w:val="000000"/>
        </w:rPr>
        <w:t xml:space="preserve">After setting up the NodeJS you will be able to see the below screen </w:t>
      </w:r>
    </w:p>
    <w:p w:rsidR="00C41EAF" w:rsidRPr="00C41EAF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  <w:r>
        <w:rPr>
          <w:noProof/>
        </w:rPr>
        <w:drawing>
          <wp:inline distT="0" distB="0" distL="0" distR="0" wp14:anchorId="0DD01827" wp14:editId="033B41D9">
            <wp:extent cx="4019550" cy="2689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9996" cy="26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Open GitBash terminal or Command prompt anywhere on desktop and check the version by entering command $node -v </w:t>
      </w:r>
    </w:p>
    <w:p w:rsidR="00926847" w:rsidRDefault="005F0168" w:rsidP="00C53711">
      <w:pPr>
        <w:pStyle w:val="Default"/>
        <w:ind w:left="765"/>
        <w:jc w:val="center"/>
      </w:pPr>
      <w:r>
        <w:rPr>
          <w:noProof/>
        </w:rPr>
        <w:lastRenderedPageBreak/>
        <w:drawing>
          <wp:inline distT="0" distB="0" distL="0" distR="0" wp14:anchorId="000300FB" wp14:editId="1F09CBA5">
            <wp:extent cx="4800600" cy="2181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Default="00C53711" w:rsidP="00C53711">
      <w:pPr>
        <w:pStyle w:val="Default"/>
        <w:ind w:left="765"/>
        <w:jc w:val="center"/>
      </w:pPr>
    </w:p>
    <w:p w:rsidR="00CE074D" w:rsidRDefault="00CE074D">
      <w:pPr>
        <w:rPr>
          <w:rFonts w:asciiTheme="majorHAnsi" w:eastAsiaTheme="majorEastAsia" w:hAnsiTheme="majorHAnsi" w:cstheme="majorBidi"/>
          <w:b/>
          <w:sz w:val="26"/>
          <w:szCs w:val="26"/>
          <w:u w:val="single"/>
        </w:rPr>
      </w:pPr>
      <w:r>
        <w:rPr>
          <w:b/>
          <w:u w:val="single"/>
        </w:rPr>
        <w:br w:type="page"/>
      </w:r>
    </w:p>
    <w:p w:rsidR="00926847" w:rsidRPr="00CE074D" w:rsidRDefault="00926847" w:rsidP="00CE074D">
      <w:pPr>
        <w:pStyle w:val="Heading2"/>
        <w:ind w:firstLine="405"/>
        <w:rPr>
          <w:b/>
          <w:color w:val="auto"/>
          <w:u w:val="single"/>
        </w:rPr>
      </w:pPr>
      <w:bookmarkStart w:id="11" w:name="_Toc531883722"/>
      <w:bookmarkStart w:id="12" w:name="_Toc531962373"/>
      <w:r w:rsidRPr="00CE074D">
        <w:rPr>
          <w:b/>
          <w:color w:val="auto"/>
          <w:u w:val="single"/>
        </w:rPr>
        <w:lastRenderedPageBreak/>
        <w:t>Twitter Developer Account Setup</w:t>
      </w:r>
      <w:bookmarkEnd w:id="11"/>
      <w:bookmarkEnd w:id="12"/>
    </w:p>
    <w:p w:rsidR="00926847" w:rsidRPr="00926847" w:rsidRDefault="00926847" w:rsidP="00926847">
      <w:pPr>
        <w:pStyle w:val="Default"/>
        <w:numPr>
          <w:ilvl w:val="0"/>
          <w:numId w:val="4"/>
        </w:numPr>
        <w:rPr>
          <w:rFonts w:cstheme="minorHAnsi"/>
          <w:b/>
          <w:bCs/>
          <w:sz w:val="28"/>
          <w:szCs w:val="28"/>
          <w:u w:val="single"/>
        </w:rPr>
      </w:pPr>
      <w:r w:rsidRPr="00926847">
        <w:rPr>
          <w:rFonts w:asciiTheme="minorHAnsi" w:hAnsiTheme="minorHAnsi" w:cstheme="minorHAnsi"/>
          <w:sz w:val="22"/>
          <w:szCs w:val="22"/>
        </w:rPr>
        <w:t xml:space="preserve">Go to Link: </w:t>
      </w:r>
      <w:hyperlink r:id="rId20" w:history="1">
        <w:r w:rsidRPr="00926847">
          <w:rPr>
            <w:rStyle w:val="Hyperlink"/>
          </w:rPr>
          <w:t>https://apps.twitter.com</w:t>
        </w:r>
      </w:hyperlink>
      <w:r>
        <w:t xml:space="preserve"> and click on sign in. (If you don’t have twitter account, please sign up for it).</w:t>
      </w:r>
    </w:p>
    <w:p w:rsidR="00926847" w:rsidRDefault="00926847" w:rsidP="00926847">
      <w:pPr>
        <w:pStyle w:val="Default"/>
        <w:ind w:left="765"/>
        <w:rPr>
          <w:rFonts w:cstheme="minorHAnsi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F34E65A" wp14:editId="419BF527">
            <wp:extent cx="5943600" cy="23723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926847">
        <w:rPr>
          <w:rFonts w:asciiTheme="minorHAnsi" w:hAnsiTheme="minorHAnsi" w:cstheme="minorHAnsi"/>
          <w:sz w:val="22"/>
          <w:szCs w:val="22"/>
        </w:rPr>
        <w:t>Sign in with your Twitter account</w:t>
      </w:r>
    </w:p>
    <w:p w:rsid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EFB00BC" wp14:editId="0A818A88">
            <wp:extent cx="5381625" cy="2548222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5332" cy="254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926847" w:rsidRPr="009268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lick on </w:t>
      </w:r>
      <w:r w:rsidRPr="00926847">
        <w:rPr>
          <w:rFonts w:asciiTheme="minorHAnsi" w:hAnsiTheme="minorHAnsi" w:cstheme="minorHAnsi"/>
          <w:b/>
          <w:sz w:val="22"/>
          <w:szCs w:val="22"/>
        </w:rPr>
        <w:t>Create New App</w:t>
      </w:r>
    </w:p>
    <w:p w:rsidR="00926847" w:rsidRP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AEB45AE" wp14:editId="5D18599B">
            <wp:extent cx="5943600" cy="1666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ill in application details</w:t>
      </w:r>
    </w:p>
    <w:p w:rsid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F2CE6E0" wp14:editId="115BE474">
            <wp:extent cx="4743450" cy="37162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5777" cy="372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9268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ou can able to see the app details as shown below</w:t>
      </w:r>
    </w:p>
    <w:p w:rsidR="008778CA" w:rsidRDefault="008778CA" w:rsidP="008778C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16762D5" wp14:editId="0D2D9B06">
            <wp:extent cx="5124450" cy="38576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0992" cy="388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Go to </w:t>
      </w:r>
      <w:r w:rsidRPr="008778CA">
        <w:rPr>
          <w:rFonts w:asciiTheme="minorHAnsi" w:hAnsiTheme="minorHAnsi" w:cstheme="minorHAnsi"/>
          <w:b/>
          <w:sz w:val="22"/>
          <w:szCs w:val="22"/>
        </w:rPr>
        <w:t>Keys and Access Tokens</w:t>
      </w:r>
      <w:r>
        <w:rPr>
          <w:rFonts w:asciiTheme="minorHAnsi" w:hAnsiTheme="minorHAnsi" w:cstheme="minorHAnsi"/>
          <w:sz w:val="22"/>
          <w:szCs w:val="22"/>
        </w:rPr>
        <w:t xml:space="preserve"> Tab</w:t>
      </w:r>
    </w:p>
    <w:p w:rsidR="008778CA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Look for </w:t>
      </w:r>
      <w:r w:rsidRPr="008778CA">
        <w:rPr>
          <w:rFonts w:asciiTheme="minorHAnsi" w:hAnsiTheme="minorHAnsi" w:cstheme="minorHAnsi"/>
          <w:b/>
          <w:sz w:val="22"/>
          <w:szCs w:val="22"/>
        </w:rPr>
        <w:t>Create and my access token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778CA">
        <w:rPr>
          <w:rFonts w:asciiTheme="minorHAnsi" w:hAnsiTheme="minorHAnsi" w:cstheme="minorHAnsi"/>
          <w:sz w:val="22"/>
          <w:szCs w:val="22"/>
        </w:rPr>
        <w:t>button</w:t>
      </w:r>
      <w:r>
        <w:rPr>
          <w:rFonts w:asciiTheme="minorHAnsi" w:hAnsiTheme="minorHAnsi" w:cstheme="minorHAnsi"/>
          <w:sz w:val="22"/>
          <w:szCs w:val="22"/>
        </w:rPr>
        <w:t xml:space="preserve"> and click on it</w:t>
      </w:r>
    </w:p>
    <w:p w:rsidR="008778CA" w:rsidRDefault="008778CA" w:rsidP="008778C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DA098C1" wp14:editId="0885B100">
            <wp:extent cx="5943600" cy="19945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8CA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ke a note of OAuth Settings</w:t>
      </w:r>
    </w:p>
    <w:p w:rsidR="008778CA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sumer Key</w:t>
      </w:r>
    </w:p>
    <w:p w:rsidR="008778CA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sumer Secret</w:t>
      </w:r>
    </w:p>
    <w:p w:rsidR="008778CA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Auth Access Token</w:t>
      </w:r>
    </w:p>
    <w:p w:rsidR="008778CA" w:rsidRPr="008778CA" w:rsidRDefault="008778CA" w:rsidP="00D3609A">
      <w:pPr>
        <w:pStyle w:val="Default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8778CA">
        <w:rPr>
          <w:rFonts w:asciiTheme="minorHAnsi" w:hAnsiTheme="minorHAnsi" w:cstheme="minorHAnsi"/>
          <w:sz w:val="22"/>
          <w:szCs w:val="22"/>
        </w:rPr>
        <w:t>OAuth Access Token Secret</w:t>
      </w:r>
    </w:p>
    <w:p w:rsidR="00375899" w:rsidRDefault="00375899">
      <w:r>
        <w:br w:type="page"/>
      </w:r>
    </w:p>
    <w:p w:rsidR="00375899" w:rsidRPr="00CE074D" w:rsidRDefault="00375899" w:rsidP="00CE074D">
      <w:pPr>
        <w:pStyle w:val="Heading1"/>
        <w:rPr>
          <w:b/>
        </w:rPr>
      </w:pPr>
      <w:bookmarkStart w:id="13" w:name="_Toc531883723"/>
      <w:bookmarkStart w:id="14" w:name="_Toc531962374"/>
      <w:r w:rsidRPr="00CE074D">
        <w:rPr>
          <w:b/>
        </w:rPr>
        <w:lastRenderedPageBreak/>
        <w:t>Steps for execution</w:t>
      </w:r>
      <w:bookmarkEnd w:id="13"/>
      <w:bookmarkEnd w:id="14"/>
    </w:p>
    <w:p w:rsidR="00375899" w:rsidRPr="009775B0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 xml:space="preserve">Fork the repo - </w:t>
      </w:r>
      <w:hyperlink r:id="rId27" w:history="1">
        <w:r w:rsidRPr="0043438C">
          <w:rPr>
            <w:rStyle w:val="Hyperlink"/>
            <w:rFonts w:cstheme="minorHAnsi"/>
            <w:bCs/>
            <w:szCs w:val="28"/>
          </w:rPr>
          <w:t>https://github.com/GDP-MI7/socio-analyzer.git</w:t>
        </w:r>
      </w:hyperlink>
      <w:r>
        <w:rPr>
          <w:rFonts w:cstheme="minorHAnsi"/>
          <w:bCs/>
          <w:szCs w:val="28"/>
        </w:rPr>
        <w:t xml:space="preserve"> and clone it.</w:t>
      </w:r>
    </w:p>
    <w:p w:rsidR="009775B0" w:rsidRPr="009775B0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/>
          <w:bCs/>
          <w:szCs w:val="28"/>
        </w:rPr>
      </w:pPr>
      <w:r>
        <w:rPr>
          <w:rFonts w:cstheme="minorHAnsi"/>
          <w:bCs/>
          <w:szCs w:val="28"/>
        </w:rPr>
        <w:t>Go to custom_analyzer folder</w:t>
      </w:r>
    </w:p>
    <w:p w:rsidR="00375899" w:rsidRPr="009775B0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>
        <w:rPr>
          <w:rFonts w:cstheme="minorHAnsi"/>
          <w:bCs/>
          <w:szCs w:val="28"/>
        </w:rPr>
        <w:t>Open command prompt / Gitbash with current directory</w:t>
      </w:r>
    </w:p>
    <w:p w:rsidR="00375899" w:rsidRPr="009775B0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6E5B4A">
        <w:rPr>
          <w:rFonts w:cstheme="minorHAnsi"/>
          <w:bCs/>
          <w:szCs w:val="28"/>
        </w:rPr>
        <w:t>Run</w:t>
      </w:r>
      <w:r>
        <w:rPr>
          <w:rFonts w:cstheme="minorHAnsi"/>
          <w:b/>
          <w:bCs/>
          <w:szCs w:val="28"/>
        </w:rPr>
        <w:t xml:space="preserve"> python </w:t>
      </w:r>
      <w:r w:rsidRPr="0043438C">
        <w:rPr>
          <w:rFonts w:cstheme="minorHAnsi"/>
          <w:b/>
          <w:bCs/>
          <w:szCs w:val="28"/>
        </w:rPr>
        <w:t>dictionary_generation.py</w:t>
      </w:r>
    </w:p>
    <w:p w:rsidR="00375899" w:rsidRPr="009775B0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6E5B4A">
        <w:rPr>
          <w:rFonts w:cstheme="minorHAnsi"/>
          <w:bCs/>
          <w:szCs w:val="28"/>
        </w:rPr>
        <w:t>Run</w:t>
      </w:r>
      <w:r>
        <w:rPr>
          <w:rFonts w:cstheme="minorHAnsi"/>
          <w:b/>
          <w:bCs/>
          <w:szCs w:val="28"/>
        </w:rPr>
        <w:t xml:space="preserve"> python analyzer</w:t>
      </w:r>
      <w:r w:rsidRPr="0043438C">
        <w:rPr>
          <w:rFonts w:cstheme="minorHAnsi"/>
          <w:b/>
          <w:bCs/>
          <w:szCs w:val="28"/>
        </w:rPr>
        <w:t>.py</w:t>
      </w:r>
    </w:p>
    <w:p w:rsidR="00375899" w:rsidRPr="00CE074D" w:rsidRDefault="00375899" w:rsidP="00CE074D">
      <w:pPr>
        <w:pStyle w:val="ListParagraph"/>
        <w:numPr>
          <w:ilvl w:val="0"/>
          <w:numId w:val="5"/>
        </w:numPr>
        <w:spacing w:line="480" w:lineRule="auto"/>
        <w:ind w:left="1080"/>
        <w:rPr>
          <w:rFonts w:cstheme="minorHAnsi"/>
          <w:bCs/>
          <w:szCs w:val="28"/>
        </w:rPr>
      </w:pPr>
      <w:r w:rsidRPr="006E5B4A">
        <w:rPr>
          <w:rFonts w:cstheme="minorHAnsi"/>
          <w:bCs/>
          <w:szCs w:val="28"/>
        </w:rPr>
        <w:t>You will</w:t>
      </w:r>
      <w:r>
        <w:rPr>
          <w:rFonts w:cstheme="minorHAnsi"/>
          <w:bCs/>
          <w:szCs w:val="28"/>
        </w:rPr>
        <w:t xml:space="preserve"> get output_analyzer.csv file.</w:t>
      </w:r>
    </w:p>
    <w:sectPr w:rsidR="00375899" w:rsidRPr="00CE074D" w:rsidSect="005F0168"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29C8" w:rsidRDefault="003329C8" w:rsidP="005F0168">
      <w:pPr>
        <w:spacing w:after="0" w:line="240" w:lineRule="auto"/>
      </w:pPr>
      <w:r>
        <w:separator/>
      </w:r>
    </w:p>
  </w:endnote>
  <w:endnote w:type="continuationSeparator" w:id="0">
    <w:p w:rsidR="003329C8" w:rsidRDefault="003329C8" w:rsidP="005F0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29C8" w:rsidRDefault="003329C8" w:rsidP="005F0168">
      <w:pPr>
        <w:spacing w:after="0" w:line="240" w:lineRule="auto"/>
      </w:pPr>
      <w:r>
        <w:separator/>
      </w:r>
    </w:p>
  </w:footnote>
  <w:footnote w:type="continuationSeparator" w:id="0">
    <w:p w:rsidR="003329C8" w:rsidRDefault="003329C8" w:rsidP="005F01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72C4A"/>
    <w:multiLevelType w:val="hybridMultilevel"/>
    <w:tmpl w:val="284C6EBC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D1703334">
      <w:numFmt w:val="bullet"/>
      <w:lvlText w:val=""/>
      <w:lvlJc w:val="left"/>
      <w:pPr>
        <w:ind w:left="1485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0BA278C2"/>
    <w:multiLevelType w:val="hybridMultilevel"/>
    <w:tmpl w:val="0D4EEE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986B71"/>
    <w:multiLevelType w:val="hybridMultilevel"/>
    <w:tmpl w:val="BAD4CAA2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22E6F8F"/>
    <w:multiLevelType w:val="hybridMultilevel"/>
    <w:tmpl w:val="8B20B32E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C062EC0"/>
    <w:multiLevelType w:val="hybridMultilevel"/>
    <w:tmpl w:val="67049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1D72AF"/>
    <w:multiLevelType w:val="hybridMultilevel"/>
    <w:tmpl w:val="AEFCAF2E"/>
    <w:lvl w:ilvl="0" w:tplc="D17033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E6282"/>
    <w:multiLevelType w:val="hybridMultilevel"/>
    <w:tmpl w:val="B532C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266D16"/>
    <w:multiLevelType w:val="hybridMultilevel"/>
    <w:tmpl w:val="468E39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6AE36CA"/>
    <w:multiLevelType w:val="hybridMultilevel"/>
    <w:tmpl w:val="789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5D2929"/>
    <w:multiLevelType w:val="hybridMultilevel"/>
    <w:tmpl w:val="40463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9"/>
  </w:num>
  <w:num w:numId="8">
    <w:abstractNumId w:val="7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QxMzMwNTUztTRU0lEKTi0uzszPAykwrQUA/XIC1CwAAAA="/>
  </w:docVars>
  <w:rsids>
    <w:rsidRoot w:val="00C41EAF"/>
    <w:rsid w:val="0009150F"/>
    <w:rsid w:val="00143D51"/>
    <w:rsid w:val="001C6DAA"/>
    <w:rsid w:val="001D6680"/>
    <w:rsid w:val="00213996"/>
    <w:rsid w:val="002365B7"/>
    <w:rsid w:val="00236982"/>
    <w:rsid w:val="003329C8"/>
    <w:rsid w:val="00375899"/>
    <w:rsid w:val="003D62FE"/>
    <w:rsid w:val="00515D92"/>
    <w:rsid w:val="005F0168"/>
    <w:rsid w:val="006234CB"/>
    <w:rsid w:val="008778CA"/>
    <w:rsid w:val="008C4AEE"/>
    <w:rsid w:val="00926847"/>
    <w:rsid w:val="009775B0"/>
    <w:rsid w:val="00A52B24"/>
    <w:rsid w:val="00A91BC1"/>
    <w:rsid w:val="00C27A04"/>
    <w:rsid w:val="00C346E7"/>
    <w:rsid w:val="00C41EAF"/>
    <w:rsid w:val="00C53711"/>
    <w:rsid w:val="00CE074D"/>
    <w:rsid w:val="00D37A73"/>
    <w:rsid w:val="00D51745"/>
    <w:rsid w:val="00E0328A"/>
    <w:rsid w:val="00E25234"/>
    <w:rsid w:val="00FE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95AD2A-09C3-4739-983D-A7AE6572C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A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A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5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15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1E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1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E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168"/>
  </w:style>
  <w:style w:type="paragraph" w:styleId="Footer">
    <w:name w:val="footer"/>
    <w:basedOn w:val="Normal"/>
    <w:link w:val="Foot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168"/>
  </w:style>
  <w:style w:type="character" w:styleId="FollowedHyperlink">
    <w:name w:val="FollowedHyperlink"/>
    <w:basedOn w:val="DefaultParagraphFont"/>
    <w:uiPriority w:val="99"/>
    <w:semiHidden/>
    <w:unhideWhenUsed/>
    <w:rsid w:val="0092684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27A0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27A0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27A04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09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5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915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9150F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7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7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getit/" TargetMode="External"/><Relationship Id="rId13" Type="http://schemas.openxmlformats.org/officeDocument/2006/relationships/hyperlink" Target="https://nodejs.org/en/download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apps.twitter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yperlink" Target="https://github.com/GDP-MI7/socio-analyzer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0ECDC-6901-45A7-951B-937DC0EC2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497</Words>
  <Characters>283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Abhijeet P</dc:creator>
  <cp:keywords/>
  <dc:description/>
  <cp:lastModifiedBy>Agrawal,Abhijeet P</cp:lastModifiedBy>
  <cp:revision>3</cp:revision>
  <dcterms:created xsi:type="dcterms:W3CDTF">2018-12-07T22:09:00Z</dcterms:created>
  <dcterms:modified xsi:type="dcterms:W3CDTF">2018-12-07T22:10:00Z</dcterms:modified>
</cp:coreProperties>
</file>